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5428" w14:textId="38ED7BFB" w:rsidR="000A71E8" w:rsidRPr="00EF22F8" w:rsidRDefault="00EF22F8">
      <w:pPr>
        <w:rPr>
          <w:b/>
          <w:bCs/>
          <w:u w:val="single"/>
        </w:rPr>
      </w:pPr>
      <w:r w:rsidRPr="00EF22F8">
        <w:rPr>
          <w:b/>
          <w:bCs/>
          <w:u w:val="single"/>
        </w:rPr>
        <w:t>Title Page</w:t>
      </w:r>
    </w:p>
    <w:p w14:paraId="09BA1A56" w14:textId="7C58F6CC" w:rsidR="00EF22F8" w:rsidRDefault="00EF22F8" w:rsidP="00EF22F8">
      <w:pPr>
        <w:spacing w:after="0" w:line="240" w:lineRule="auto"/>
      </w:pPr>
      <w:r>
        <w:t>The Tails of Cam and Jace</w:t>
      </w:r>
    </w:p>
    <w:p w14:paraId="72FAF0E0" w14:textId="0FF34F9C" w:rsidR="00EF22F8" w:rsidRDefault="00EF22F8" w:rsidP="00EF22F8">
      <w:pPr>
        <w:spacing w:after="0" w:line="240" w:lineRule="auto"/>
      </w:pPr>
      <w:r>
        <w:t>Time Machine Series: Dinosaurs Roamed the Earth</w:t>
      </w:r>
    </w:p>
    <w:p w14:paraId="0441CE32" w14:textId="6B900251" w:rsidR="00EF22F8" w:rsidRDefault="00EF22F8"/>
    <w:p w14:paraId="0EB5D96F" w14:textId="3AD5001F" w:rsidR="00EF22F8" w:rsidRDefault="00EF22F8">
      <w:r>
        <w:t>Dr. Kenneth Sisneros</w:t>
      </w:r>
    </w:p>
    <w:p w14:paraId="187270DE" w14:textId="7960B2B0" w:rsidR="00EF22F8" w:rsidRDefault="00EF22F8"/>
    <w:p w14:paraId="257CE97C" w14:textId="1B035FCC" w:rsidR="00926B89" w:rsidRDefault="00926B89" w:rsidP="00926B89">
      <w:pPr>
        <w:spacing w:after="0"/>
      </w:pPr>
      <w:r w:rsidRPr="00926B89">
        <w:rPr>
          <w:b/>
          <w:bCs/>
        </w:rPr>
        <w:t>Page 1</w:t>
      </w:r>
      <w:r>
        <w:t>:</w:t>
      </w:r>
    </w:p>
    <w:p w14:paraId="0DB3F311" w14:textId="22B8C57C" w:rsidR="00EF22F8" w:rsidRDefault="00EF22F8" w:rsidP="00926B89">
      <w:pPr>
        <w:spacing w:after="0"/>
      </w:pPr>
      <w:r>
        <w:t>Cam and Jace were not just best friends. They were brothers who did everything together.</w:t>
      </w:r>
    </w:p>
    <w:p w14:paraId="756822A8" w14:textId="77777777" w:rsidR="009345DF" w:rsidRDefault="009345DF" w:rsidP="00926B89">
      <w:pPr>
        <w:spacing w:after="0"/>
        <w:rPr>
          <w:b/>
          <w:bCs/>
        </w:rPr>
      </w:pPr>
    </w:p>
    <w:p w14:paraId="66403EAC" w14:textId="240881CC" w:rsidR="00926B89" w:rsidRDefault="00926B89" w:rsidP="00926B89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</w:t>
      </w:r>
      <w:r>
        <w:t>:</w:t>
      </w:r>
    </w:p>
    <w:p w14:paraId="290EE076" w14:textId="5DD96921" w:rsidR="00EF22F8" w:rsidRDefault="00EF22F8" w:rsidP="00926B89">
      <w:pPr>
        <w:pBdr>
          <w:bottom w:val="single" w:sz="6" w:space="1" w:color="auto"/>
        </w:pBdr>
        <w:spacing w:after="0"/>
      </w:pPr>
      <w:r>
        <w:t xml:space="preserve">Cam was a little older than Jace. So, Jace looked up </w:t>
      </w:r>
      <w:r>
        <w:t>to</w:t>
      </w:r>
      <w:r>
        <w:t xml:space="preserve"> Cam</w:t>
      </w:r>
      <w:r>
        <w:t xml:space="preserve"> because he was his big brother</w:t>
      </w:r>
      <w:r>
        <w:t>.</w:t>
      </w:r>
    </w:p>
    <w:p w14:paraId="3F92AC0B" w14:textId="77777777" w:rsidR="003B1361" w:rsidRDefault="003B1361" w:rsidP="009345DF">
      <w:pPr>
        <w:spacing w:after="0"/>
        <w:rPr>
          <w:b/>
          <w:bCs/>
        </w:rPr>
      </w:pPr>
    </w:p>
    <w:p w14:paraId="68C13302" w14:textId="61278FA9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3</w:t>
      </w:r>
      <w:r>
        <w:t>:</w:t>
      </w:r>
    </w:p>
    <w:p w14:paraId="62907DDB" w14:textId="13159E3D" w:rsidR="00EF22F8" w:rsidRDefault="00EF22F8" w:rsidP="00926B89">
      <w:pPr>
        <w:spacing w:after="0"/>
      </w:pPr>
      <w:r>
        <w:t>Jace was Cam’s sidekick</w:t>
      </w:r>
      <w:r w:rsidR="00CD2480">
        <w:t>,</w:t>
      </w:r>
      <w:r>
        <w:t xml:space="preserve"> and where ever Camden went, Jace was sure to follow.</w:t>
      </w:r>
    </w:p>
    <w:p w14:paraId="6BD0B4FB" w14:textId="77777777" w:rsidR="009345DF" w:rsidRDefault="009345DF" w:rsidP="009345DF">
      <w:pPr>
        <w:spacing w:after="0"/>
        <w:rPr>
          <w:b/>
          <w:bCs/>
        </w:rPr>
      </w:pPr>
    </w:p>
    <w:p w14:paraId="092C489B" w14:textId="54E4BA2F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4</w:t>
      </w:r>
      <w:r>
        <w:t>:</w:t>
      </w:r>
    </w:p>
    <w:p w14:paraId="5415E997" w14:textId="37068609" w:rsidR="00EF22F8" w:rsidRDefault="00EF22F8" w:rsidP="00926B89">
      <w:pPr>
        <w:pBdr>
          <w:bottom w:val="single" w:sz="6" w:space="1" w:color="auto"/>
        </w:pBdr>
        <w:spacing w:after="0"/>
      </w:pPr>
      <w:r>
        <w:t>Jace and Cam lived normal lives, but both brothers were very smart.</w:t>
      </w:r>
    </w:p>
    <w:p w14:paraId="72FC2DE1" w14:textId="77777777" w:rsidR="003B1361" w:rsidRDefault="003B1361" w:rsidP="009345DF">
      <w:pPr>
        <w:spacing w:after="0"/>
        <w:rPr>
          <w:b/>
          <w:bCs/>
        </w:rPr>
      </w:pPr>
    </w:p>
    <w:p w14:paraId="345CD050" w14:textId="2DF89D6E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5</w:t>
      </w:r>
      <w:r>
        <w:t>:</w:t>
      </w:r>
    </w:p>
    <w:p w14:paraId="3F90AA04" w14:textId="622C3312" w:rsidR="00EF22F8" w:rsidRDefault="00EF22F8" w:rsidP="00926B89">
      <w:pPr>
        <w:spacing w:after="0"/>
      </w:pPr>
      <w:r>
        <w:t>One day Jace asked Cam if he had ever seen a dinosaur. Cam said no, but I would like to.</w:t>
      </w:r>
    </w:p>
    <w:p w14:paraId="78BA1295" w14:textId="77777777" w:rsidR="009345DF" w:rsidRDefault="009345DF" w:rsidP="009345DF">
      <w:pPr>
        <w:spacing w:after="0"/>
        <w:rPr>
          <w:b/>
          <w:bCs/>
        </w:rPr>
      </w:pPr>
    </w:p>
    <w:p w14:paraId="0E7B5F03" w14:textId="49EF1579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6</w:t>
      </w:r>
      <w:r>
        <w:t>:</w:t>
      </w:r>
    </w:p>
    <w:p w14:paraId="1E7E2307" w14:textId="12E83E61" w:rsidR="00EF22F8" w:rsidRDefault="00EF22F8" w:rsidP="00926B89">
      <w:pPr>
        <w:pBdr>
          <w:bottom w:val="single" w:sz="6" w:space="1" w:color="auto"/>
        </w:pBdr>
        <w:spacing w:after="0"/>
      </w:pPr>
      <w:r>
        <w:t xml:space="preserve">Cam </w:t>
      </w:r>
      <w:r w:rsidR="009345DF">
        <w:t>thought about it</w:t>
      </w:r>
      <w:r>
        <w:t xml:space="preserve">, why don’t we build a machine that can take us back to the future? </w:t>
      </w:r>
    </w:p>
    <w:p w14:paraId="34DFB494" w14:textId="77777777" w:rsidR="003B1361" w:rsidRDefault="003B1361" w:rsidP="00926B89">
      <w:pPr>
        <w:spacing w:after="0"/>
      </w:pPr>
    </w:p>
    <w:p w14:paraId="59BE8AB3" w14:textId="75652344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7</w:t>
      </w:r>
      <w:r>
        <w:t>:</w:t>
      </w:r>
    </w:p>
    <w:p w14:paraId="05D53485" w14:textId="4B84D1A6" w:rsidR="00EF22F8" w:rsidRDefault="00EF22F8" w:rsidP="00926B89">
      <w:pPr>
        <w:spacing w:after="0"/>
      </w:pPr>
      <w:r>
        <w:t>Jace wanted to see dinosaurs</w:t>
      </w:r>
      <w:r w:rsidR="009345DF">
        <w:t>,</w:t>
      </w:r>
      <w:r>
        <w:t xml:space="preserve"> so they </w:t>
      </w:r>
      <w:r w:rsidR="00A52E29">
        <w:t>built</w:t>
      </w:r>
      <w:r>
        <w:t xml:space="preserve"> a machine that could take them back to the future.</w:t>
      </w:r>
    </w:p>
    <w:p w14:paraId="54EDA434" w14:textId="77777777" w:rsidR="009345DF" w:rsidRDefault="009345DF" w:rsidP="00926B89">
      <w:pPr>
        <w:spacing w:after="0"/>
      </w:pPr>
    </w:p>
    <w:p w14:paraId="3BC147A4" w14:textId="1AAD76F1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8</w:t>
      </w:r>
      <w:r>
        <w:t>:</w:t>
      </w:r>
    </w:p>
    <w:p w14:paraId="4A42D2E0" w14:textId="0BB8C79C" w:rsidR="00EF22F8" w:rsidRDefault="00EF22F8" w:rsidP="00926B89">
      <w:pPr>
        <w:pBdr>
          <w:bottom w:val="single" w:sz="6" w:space="1" w:color="auto"/>
        </w:pBdr>
        <w:spacing w:after="0"/>
      </w:pPr>
      <w:r>
        <w:t xml:space="preserve">After a lot of work, Cam and Jace finally built a machine that would take them back in time to see dinosaurs. </w:t>
      </w:r>
    </w:p>
    <w:p w14:paraId="54718409" w14:textId="77777777" w:rsidR="003B1361" w:rsidRDefault="003B1361" w:rsidP="00926B89">
      <w:pPr>
        <w:spacing w:after="0"/>
      </w:pPr>
    </w:p>
    <w:p w14:paraId="453E7C81" w14:textId="3F4248D5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9</w:t>
      </w:r>
      <w:r>
        <w:t>:</w:t>
      </w:r>
    </w:p>
    <w:p w14:paraId="00B7B5DC" w14:textId="53E9CC43" w:rsidR="00EF22F8" w:rsidRDefault="00EF22F8" w:rsidP="00926B89">
      <w:pPr>
        <w:spacing w:after="0"/>
      </w:pPr>
      <w:r>
        <w:t xml:space="preserve">Cam and Jace jumped into the machine </w:t>
      </w:r>
      <w:r w:rsidR="00A52E29">
        <w:t xml:space="preserve">and pushed the </w:t>
      </w:r>
      <w:r w:rsidR="009345DF">
        <w:t xml:space="preserve">red </w:t>
      </w:r>
      <w:r w:rsidR="00A52E29">
        <w:t>button to take them back in time.</w:t>
      </w:r>
    </w:p>
    <w:p w14:paraId="7A083FC8" w14:textId="77777777" w:rsidR="009345DF" w:rsidRDefault="009345DF" w:rsidP="009345DF">
      <w:pPr>
        <w:spacing w:after="0"/>
        <w:rPr>
          <w:b/>
          <w:bCs/>
        </w:rPr>
      </w:pPr>
    </w:p>
    <w:p w14:paraId="39C19A2B" w14:textId="15772271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0</w:t>
      </w:r>
      <w:r>
        <w:t>:</w:t>
      </w:r>
    </w:p>
    <w:p w14:paraId="3271D3AE" w14:textId="576F4E6D" w:rsidR="00A52E29" w:rsidRDefault="00A52E29" w:rsidP="00926B89">
      <w:pPr>
        <w:pBdr>
          <w:bottom w:val="single" w:sz="6" w:space="1" w:color="auto"/>
        </w:pBdr>
        <w:spacing w:after="0"/>
      </w:pPr>
      <w:r>
        <w:t>A big flash of light appeared.</w:t>
      </w:r>
      <w:r w:rsidR="00926B89">
        <w:t xml:space="preserve"> When the flash was gone</w:t>
      </w:r>
      <w:r w:rsidR="009345DF">
        <w:t>,</w:t>
      </w:r>
      <w:r w:rsidR="00926B89">
        <w:t xml:space="preserve"> the boys were flying over a jungle</w:t>
      </w:r>
    </w:p>
    <w:p w14:paraId="7BC24CC0" w14:textId="77777777" w:rsidR="00961511" w:rsidRDefault="00961511" w:rsidP="00926B89">
      <w:pPr>
        <w:spacing w:after="0"/>
      </w:pPr>
    </w:p>
    <w:p w14:paraId="71D2D950" w14:textId="1697622E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1</w:t>
      </w:r>
      <w:r>
        <w:t>:</w:t>
      </w:r>
    </w:p>
    <w:p w14:paraId="521F6698" w14:textId="635A1745" w:rsidR="00A52E29" w:rsidRDefault="00A52E29" w:rsidP="00926B89">
      <w:pPr>
        <w:spacing w:after="0"/>
      </w:pPr>
      <w:r>
        <w:t>Jace yelled, look Cam, I see a T-Rex running through the jungle.</w:t>
      </w:r>
    </w:p>
    <w:p w14:paraId="743315CE" w14:textId="77777777" w:rsidR="009345DF" w:rsidRDefault="009345DF" w:rsidP="009345DF">
      <w:pPr>
        <w:spacing w:after="0"/>
        <w:rPr>
          <w:b/>
          <w:bCs/>
        </w:rPr>
      </w:pPr>
    </w:p>
    <w:p w14:paraId="64207D0B" w14:textId="7CFC4013" w:rsidR="009345DF" w:rsidRDefault="009345DF" w:rsidP="009345DF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2</w:t>
      </w:r>
      <w:r>
        <w:t>:</w:t>
      </w:r>
    </w:p>
    <w:p w14:paraId="45F42850" w14:textId="5C66ED4F" w:rsidR="00A52E29" w:rsidRDefault="00A52E29" w:rsidP="00926B89">
      <w:pPr>
        <w:pBdr>
          <w:bottom w:val="single" w:sz="6" w:space="1" w:color="auto"/>
        </w:pBdr>
        <w:spacing w:after="0"/>
      </w:pPr>
      <w:r>
        <w:t xml:space="preserve">The T-Rex was huge and fierce. It had lots of teeth but looked funny with </w:t>
      </w:r>
      <w:r w:rsidR="009345DF">
        <w:t xml:space="preserve">its </w:t>
      </w:r>
      <w:r>
        <w:t>small arms.</w:t>
      </w:r>
    </w:p>
    <w:p w14:paraId="66D8783E" w14:textId="5D6CB727" w:rsidR="009345DF" w:rsidRDefault="009345DF" w:rsidP="009345DF">
      <w:pPr>
        <w:spacing w:after="0"/>
      </w:pPr>
      <w:r w:rsidRPr="00926B89">
        <w:rPr>
          <w:b/>
          <w:bCs/>
        </w:rPr>
        <w:lastRenderedPageBreak/>
        <w:t xml:space="preserve">Page </w:t>
      </w:r>
      <w:r>
        <w:rPr>
          <w:b/>
          <w:bCs/>
        </w:rPr>
        <w:t>1</w:t>
      </w:r>
      <w:r>
        <w:rPr>
          <w:b/>
          <w:bCs/>
        </w:rPr>
        <w:t>3</w:t>
      </w:r>
      <w:r>
        <w:t>:</w:t>
      </w:r>
    </w:p>
    <w:p w14:paraId="7ACDAEB0" w14:textId="57371391" w:rsidR="009345DF" w:rsidRDefault="00A52E29" w:rsidP="00926B89">
      <w:pPr>
        <w:spacing w:after="0"/>
      </w:pPr>
      <w:r>
        <w:t xml:space="preserve">Jace asked Cam, </w:t>
      </w:r>
      <w:r w:rsidR="009345DF">
        <w:t>c</w:t>
      </w:r>
      <w:r>
        <w:t xml:space="preserve">an the T-Rex get us? </w:t>
      </w:r>
    </w:p>
    <w:p w14:paraId="76F67A9D" w14:textId="77777777" w:rsidR="00961511" w:rsidRDefault="00961511" w:rsidP="00926B89">
      <w:pPr>
        <w:spacing w:after="0"/>
      </w:pPr>
    </w:p>
    <w:p w14:paraId="46BB04FA" w14:textId="77777777" w:rsidR="00961511" w:rsidRDefault="009345DF" w:rsidP="00926B89">
      <w:pPr>
        <w:pBdr>
          <w:bottom w:val="single" w:sz="6" w:space="1" w:color="auto"/>
        </w:pBd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4</w:t>
      </w:r>
      <w:r>
        <w:t>:</w:t>
      </w:r>
      <w:r w:rsidR="00961511">
        <w:t xml:space="preserve"> </w:t>
      </w:r>
    </w:p>
    <w:p w14:paraId="6429DC23" w14:textId="79535AF8" w:rsidR="009345DF" w:rsidRDefault="00961511" w:rsidP="00926B89">
      <w:pPr>
        <w:pBdr>
          <w:bottom w:val="single" w:sz="6" w:space="1" w:color="auto"/>
        </w:pBdr>
        <w:spacing w:after="0"/>
      </w:pPr>
      <w:r>
        <w:t>No said Cam</w:t>
      </w:r>
      <w:r>
        <w:t>. We</w:t>
      </w:r>
      <w:r>
        <w:t xml:space="preserve"> are too high up for </w:t>
      </w:r>
      <w:r>
        <w:t>the T-Rex</w:t>
      </w:r>
      <w:r>
        <w:t xml:space="preserve"> to get us.</w:t>
      </w:r>
      <w:r>
        <w:t xml:space="preserve"> </w:t>
      </w:r>
    </w:p>
    <w:p w14:paraId="14E0B8B2" w14:textId="77777777" w:rsidR="00961511" w:rsidRDefault="00961511" w:rsidP="00926B89">
      <w:pPr>
        <w:spacing w:after="0"/>
      </w:pPr>
    </w:p>
    <w:p w14:paraId="6BB5388B" w14:textId="1C8E032D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5</w:t>
      </w:r>
      <w:r>
        <w:t>:</w:t>
      </w:r>
    </w:p>
    <w:p w14:paraId="5A634ECC" w14:textId="23C136BA" w:rsidR="00A52E29" w:rsidRDefault="00A52E29" w:rsidP="00926B89">
      <w:pPr>
        <w:spacing w:after="0"/>
      </w:pPr>
      <w:r>
        <w:t xml:space="preserve">As they </w:t>
      </w:r>
      <w:r w:rsidR="00357A69">
        <w:t>flew</w:t>
      </w:r>
      <w:r>
        <w:t xml:space="preserve"> further, they saw two triceratopses playing in a field. </w:t>
      </w:r>
    </w:p>
    <w:p w14:paraId="21DD27B3" w14:textId="77777777" w:rsidR="00961511" w:rsidRDefault="00961511" w:rsidP="00961511">
      <w:pPr>
        <w:spacing w:after="0"/>
        <w:rPr>
          <w:b/>
          <w:bCs/>
        </w:rPr>
      </w:pPr>
    </w:p>
    <w:p w14:paraId="5901070D" w14:textId="1AED6F8D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6</w:t>
      </w:r>
      <w:r>
        <w:t>:</w:t>
      </w:r>
    </w:p>
    <w:p w14:paraId="73500ED8" w14:textId="509C9731" w:rsidR="00357A69" w:rsidRDefault="00357A69" w:rsidP="00926B89">
      <w:pPr>
        <w:pBdr>
          <w:bottom w:val="single" w:sz="6" w:space="1" w:color="auto"/>
        </w:pBdr>
        <w:spacing w:after="0"/>
      </w:pPr>
      <w:r>
        <w:t xml:space="preserve">They had three big horns. They were low to the ground </w:t>
      </w:r>
      <w:r w:rsidR="00961511">
        <w:t>and</w:t>
      </w:r>
      <w:r>
        <w:t xml:space="preserve"> were the size of a small bus.</w:t>
      </w:r>
    </w:p>
    <w:p w14:paraId="06C3DA50" w14:textId="77777777" w:rsidR="00961511" w:rsidRDefault="00961511" w:rsidP="00961511">
      <w:pPr>
        <w:spacing w:after="0"/>
        <w:rPr>
          <w:b/>
          <w:bCs/>
        </w:rPr>
      </w:pPr>
    </w:p>
    <w:p w14:paraId="3C48CFB3" w14:textId="58BABCD5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7</w:t>
      </w:r>
      <w:r>
        <w:t>:</w:t>
      </w:r>
    </w:p>
    <w:p w14:paraId="7FDE44DE" w14:textId="77777777" w:rsidR="00961511" w:rsidRDefault="00A52E29" w:rsidP="00926B89">
      <w:pPr>
        <w:spacing w:after="0"/>
      </w:pPr>
      <w:r>
        <w:t>What are they doing</w:t>
      </w:r>
      <w:r w:rsidR="00357A69">
        <w:t>,</w:t>
      </w:r>
      <w:r>
        <w:t xml:space="preserve"> said Jace? </w:t>
      </w:r>
    </w:p>
    <w:p w14:paraId="12C5D534" w14:textId="77777777" w:rsidR="00961511" w:rsidRDefault="00961511" w:rsidP="00926B89">
      <w:pPr>
        <w:spacing w:after="0"/>
      </w:pPr>
    </w:p>
    <w:p w14:paraId="4A90EE20" w14:textId="2FCDD024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8</w:t>
      </w:r>
      <w:r>
        <w:t>:</w:t>
      </w:r>
    </w:p>
    <w:p w14:paraId="043DCD04" w14:textId="0D04F8B4" w:rsidR="00A52E29" w:rsidRDefault="00A52E29" w:rsidP="00926B89">
      <w:pPr>
        <w:pBdr>
          <w:bottom w:val="single" w:sz="6" w:space="1" w:color="auto"/>
        </w:pBdr>
        <w:spacing w:after="0"/>
      </w:pPr>
      <w:r>
        <w:t>Looks like they are playing tag said</w:t>
      </w:r>
      <w:r w:rsidR="00357A69">
        <w:t>,</w:t>
      </w:r>
      <w:r>
        <w:t xml:space="preserve"> Cam</w:t>
      </w:r>
      <w:r w:rsidR="00357A69">
        <w:t>. I would not want to play tag with them said Jace.</w:t>
      </w:r>
    </w:p>
    <w:p w14:paraId="34928E7E" w14:textId="77777777" w:rsidR="00961511" w:rsidRDefault="00961511" w:rsidP="00926B89">
      <w:pPr>
        <w:spacing w:after="0"/>
      </w:pPr>
    </w:p>
    <w:p w14:paraId="4DDAC3FF" w14:textId="4E212ACA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1</w:t>
      </w:r>
      <w:r>
        <w:rPr>
          <w:b/>
          <w:bCs/>
        </w:rPr>
        <w:t>9</w:t>
      </w:r>
      <w:r>
        <w:t>:</w:t>
      </w:r>
    </w:p>
    <w:p w14:paraId="5AAD6121" w14:textId="77777777" w:rsidR="00961511" w:rsidRDefault="00357A69" w:rsidP="00926B89">
      <w:pPr>
        <w:spacing w:after="0"/>
      </w:pPr>
      <w:r>
        <w:t>As the boy flew higher to get a better look, they saw a strange dinosaur</w:t>
      </w:r>
      <w:r w:rsidR="00961511">
        <w:t xml:space="preserve"> off</w:t>
      </w:r>
      <w:r>
        <w:t xml:space="preserve"> in the distance. </w:t>
      </w:r>
    </w:p>
    <w:p w14:paraId="2A40B3A0" w14:textId="77777777" w:rsidR="00961511" w:rsidRDefault="00961511" w:rsidP="00926B89">
      <w:pPr>
        <w:spacing w:after="0"/>
      </w:pPr>
    </w:p>
    <w:p w14:paraId="0F37BCEC" w14:textId="2860D91E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0</w:t>
      </w:r>
      <w:r>
        <w:t>:</w:t>
      </w:r>
    </w:p>
    <w:p w14:paraId="19E74433" w14:textId="4A4FF2B4" w:rsidR="00357A69" w:rsidRDefault="00357A69" w:rsidP="00926B89">
      <w:pPr>
        <w:pBdr>
          <w:bottom w:val="single" w:sz="6" w:space="1" w:color="auto"/>
        </w:pBdr>
        <w:spacing w:after="0"/>
      </w:pPr>
      <w:r>
        <w:t>What is that</w:t>
      </w:r>
      <w:r w:rsidR="00CD2480">
        <w:t>,</w:t>
      </w:r>
      <w:r>
        <w:t xml:space="preserve"> said Jace</w:t>
      </w:r>
      <w:r w:rsidR="00CD2480">
        <w:t>?</w:t>
      </w:r>
      <w:r>
        <w:t xml:space="preserve"> It looks like an Argentinosaurus, says Cam. How can you tell said Jace. It looks like a brachiosaurus to me. </w:t>
      </w:r>
    </w:p>
    <w:p w14:paraId="6C2A89C2" w14:textId="77777777" w:rsidR="00961511" w:rsidRDefault="00961511" w:rsidP="00926B89">
      <w:pPr>
        <w:spacing w:after="0"/>
      </w:pPr>
    </w:p>
    <w:p w14:paraId="26761876" w14:textId="5055CEB5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1</w:t>
      </w:r>
      <w:r>
        <w:t>:</w:t>
      </w:r>
    </w:p>
    <w:p w14:paraId="7A572D18" w14:textId="781EC971" w:rsidR="00357A69" w:rsidRDefault="00357A69" w:rsidP="00926B89">
      <w:pPr>
        <w:spacing w:after="0"/>
      </w:pPr>
      <w:r>
        <w:t xml:space="preserve">Silly brother. A </w:t>
      </w:r>
      <w:r>
        <w:t>brachiosaurus</w:t>
      </w:r>
      <w:r>
        <w:t xml:space="preserve"> is smaller</w:t>
      </w:r>
      <w:r w:rsidR="00CD2480">
        <w:t>,</w:t>
      </w:r>
      <w:r>
        <w:t xml:space="preserve"> and its neck is straight up. The </w:t>
      </w:r>
      <w:r w:rsidR="009A27F4">
        <w:t>Argentinosaurus</w:t>
      </w:r>
      <w:r>
        <w:t xml:space="preserve">’ </w:t>
      </w:r>
      <w:r w:rsidR="009A27F4">
        <w:t xml:space="preserve">neck is long and sticks out from its body. Wow said Jace. You sure do know a lot about dinosaurs. </w:t>
      </w:r>
    </w:p>
    <w:p w14:paraId="3FC36CB4" w14:textId="472E1C31" w:rsidR="00961511" w:rsidRDefault="00961511" w:rsidP="00926B89">
      <w:pPr>
        <w:spacing w:after="0"/>
      </w:pPr>
    </w:p>
    <w:p w14:paraId="43D7A048" w14:textId="76266B8D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2</w:t>
      </w:r>
      <w:r>
        <w:t>:</w:t>
      </w:r>
    </w:p>
    <w:p w14:paraId="4EFC65BB" w14:textId="455AFEC9" w:rsidR="00961511" w:rsidRDefault="00961511" w:rsidP="00926B89">
      <w:pPr>
        <w:pBdr>
          <w:bottom w:val="single" w:sz="6" w:space="1" w:color="auto"/>
        </w:pBdr>
        <w:spacing w:after="0"/>
      </w:pPr>
      <w:r>
        <w:t>&lt;Illustration only&gt;</w:t>
      </w:r>
    </w:p>
    <w:p w14:paraId="0E6E1A80" w14:textId="30FB5DDE" w:rsidR="009A27F4" w:rsidRDefault="009A27F4" w:rsidP="00926B89">
      <w:pPr>
        <w:spacing w:after="0"/>
      </w:pPr>
    </w:p>
    <w:p w14:paraId="7A5AF055" w14:textId="1DA64993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3</w:t>
      </w:r>
      <w:r>
        <w:t>:</w:t>
      </w:r>
    </w:p>
    <w:p w14:paraId="3571A08A" w14:textId="77777777" w:rsidR="00961511" w:rsidRDefault="009A27F4" w:rsidP="00926B89">
      <w:pPr>
        <w:spacing w:after="0"/>
      </w:pPr>
      <w:r>
        <w:t xml:space="preserve">Just then, the boys heard a large quack. </w:t>
      </w:r>
    </w:p>
    <w:p w14:paraId="290315AB" w14:textId="77777777" w:rsidR="00961511" w:rsidRDefault="00961511" w:rsidP="00926B89">
      <w:pPr>
        <w:spacing w:after="0"/>
      </w:pPr>
    </w:p>
    <w:p w14:paraId="7662F797" w14:textId="20F08B82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4</w:t>
      </w:r>
      <w:r>
        <w:t>:</w:t>
      </w:r>
    </w:p>
    <w:p w14:paraId="1229D751" w14:textId="77777777" w:rsidR="00961511" w:rsidRDefault="009A27F4" w:rsidP="00926B89">
      <w:pPr>
        <w:pBdr>
          <w:bottom w:val="single" w:sz="6" w:space="1" w:color="auto"/>
        </w:pBdr>
        <w:spacing w:after="0"/>
      </w:pPr>
      <w:r>
        <w:t>Cam yelled, hold on Jace</w:t>
      </w:r>
      <w:r w:rsidR="00926B89">
        <w:t>,</w:t>
      </w:r>
      <w:r>
        <w:t xml:space="preserve"> we have a </w:t>
      </w:r>
      <w:r w:rsidR="00926B89">
        <w:t>Pteranodon</w:t>
      </w:r>
      <w:r>
        <w:t xml:space="preserve"> coming right for us. </w:t>
      </w:r>
    </w:p>
    <w:p w14:paraId="5B6BEEFB" w14:textId="77777777" w:rsidR="000709AF" w:rsidRDefault="000709AF" w:rsidP="00926B89">
      <w:pPr>
        <w:spacing w:after="0"/>
      </w:pPr>
    </w:p>
    <w:p w14:paraId="358618DF" w14:textId="4724B6C5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5</w:t>
      </w:r>
      <w:r>
        <w:t>:</w:t>
      </w:r>
    </w:p>
    <w:p w14:paraId="364CDE6C" w14:textId="64861B73" w:rsidR="009A27F4" w:rsidRDefault="009A27F4" w:rsidP="00926B89">
      <w:pPr>
        <w:spacing w:after="0"/>
      </w:pPr>
      <w:r>
        <w:t xml:space="preserve">Jace said not just one, we </w:t>
      </w:r>
      <w:r w:rsidR="00926B89">
        <w:t xml:space="preserve">do not have just one </w:t>
      </w:r>
      <w:r w:rsidR="00926B89">
        <w:t>Pteranodon</w:t>
      </w:r>
      <w:r w:rsidR="00CD2480">
        <w:t>. W</w:t>
      </w:r>
      <w:r w:rsidR="00926B89">
        <w:t xml:space="preserve">e </w:t>
      </w:r>
      <w:r>
        <w:t xml:space="preserve">have a whole flock of them coming at us. </w:t>
      </w:r>
    </w:p>
    <w:p w14:paraId="0D518218" w14:textId="77777777" w:rsidR="00961511" w:rsidRDefault="00961511" w:rsidP="00926B89">
      <w:pPr>
        <w:spacing w:after="0"/>
      </w:pPr>
    </w:p>
    <w:p w14:paraId="0AF893C3" w14:textId="06214715" w:rsidR="00961511" w:rsidRDefault="00961511" w:rsidP="00961511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</w:t>
      </w:r>
      <w:r w:rsidR="000709AF">
        <w:rPr>
          <w:b/>
          <w:bCs/>
        </w:rPr>
        <w:t>6</w:t>
      </w:r>
      <w:r>
        <w:t>:</w:t>
      </w:r>
    </w:p>
    <w:p w14:paraId="16017020" w14:textId="0C0E7FBA" w:rsidR="009A27F4" w:rsidRDefault="009A27F4" w:rsidP="00926B89">
      <w:pPr>
        <w:pBdr>
          <w:bottom w:val="single" w:sz="6" w:space="1" w:color="auto"/>
        </w:pBdr>
        <w:spacing w:after="0"/>
      </w:pPr>
      <w:r>
        <w:lastRenderedPageBreak/>
        <w:t>Cam being the excellent pilot</w:t>
      </w:r>
      <w:r w:rsidR="00926B89">
        <w:t>,</w:t>
      </w:r>
      <w:r>
        <w:t xml:space="preserve"> was able to dodge the flock of </w:t>
      </w:r>
      <w:r w:rsidR="00926B89">
        <w:t>Pteranodons</w:t>
      </w:r>
      <w:r>
        <w:t xml:space="preserve"> by lowering the time machine into the forest.  </w:t>
      </w:r>
    </w:p>
    <w:p w14:paraId="51798F2E" w14:textId="3F76AA5B" w:rsidR="00CD2480" w:rsidRDefault="00CD2480" w:rsidP="00926B89">
      <w:pPr>
        <w:spacing w:after="0"/>
      </w:pPr>
    </w:p>
    <w:p w14:paraId="29E65814" w14:textId="4125E030" w:rsidR="00CD2480" w:rsidRDefault="00CD2480" w:rsidP="00CD2480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7</w:t>
      </w:r>
      <w:r>
        <w:t>:</w:t>
      </w:r>
    </w:p>
    <w:p w14:paraId="27AE3983" w14:textId="77777777" w:rsidR="00CD2480" w:rsidRDefault="009A27F4" w:rsidP="00926B89">
      <w:pPr>
        <w:spacing w:after="0"/>
      </w:pPr>
      <w:r>
        <w:t xml:space="preserve">That was close said Jace. </w:t>
      </w:r>
      <w:r w:rsidR="00926B89">
        <w:t xml:space="preserve">I thought I was going to be eaten by a dinosaur. </w:t>
      </w:r>
    </w:p>
    <w:p w14:paraId="12519415" w14:textId="77777777" w:rsidR="00CD2480" w:rsidRDefault="00CD2480" w:rsidP="00926B89">
      <w:pPr>
        <w:spacing w:after="0"/>
      </w:pPr>
    </w:p>
    <w:p w14:paraId="5EAAA545" w14:textId="1A3021F7" w:rsidR="00CD2480" w:rsidRDefault="00CD2480" w:rsidP="00CD2480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8</w:t>
      </w:r>
      <w:r>
        <w:t>:</w:t>
      </w:r>
    </w:p>
    <w:p w14:paraId="18EC3A30" w14:textId="24B89D56" w:rsidR="00926B89" w:rsidRDefault="00926B89" w:rsidP="00926B89">
      <w:pPr>
        <w:pBdr>
          <w:bottom w:val="single" w:sz="6" w:space="1" w:color="auto"/>
        </w:pBdr>
        <w:spacing w:after="0"/>
      </w:pPr>
      <w:r>
        <w:t>Cam laughed. Pteranodon</w:t>
      </w:r>
      <w:r w:rsidR="00CD2480">
        <w:t>s</w:t>
      </w:r>
      <w:r>
        <w:t xml:space="preserve"> are not dinosaurs baby brother. A Pteranodon</w:t>
      </w:r>
      <w:r>
        <w:t xml:space="preserve"> </w:t>
      </w:r>
      <w:r>
        <w:t xml:space="preserve">is a winged reptile, but they lived during the days when dinosaurs roamed the earth. </w:t>
      </w:r>
    </w:p>
    <w:p w14:paraId="2199ADA0" w14:textId="77777777" w:rsidR="00CD2480" w:rsidRDefault="00CD2480" w:rsidP="00926B89">
      <w:pPr>
        <w:spacing w:after="0"/>
      </w:pPr>
    </w:p>
    <w:p w14:paraId="2ED7325F" w14:textId="4C7A2160" w:rsidR="00CD2480" w:rsidRDefault="00CD2480" w:rsidP="00926B89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29</w:t>
      </w:r>
      <w:r>
        <w:t>:</w:t>
      </w:r>
    </w:p>
    <w:p w14:paraId="14FDA0AF" w14:textId="1FA68ED8" w:rsidR="009A27F4" w:rsidRDefault="00926B89" w:rsidP="00926B89">
      <w:pPr>
        <w:spacing w:after="0"/>
      </w:pPr>
      <w:r>
        <w:t xml:space="preserve">Cam you are one smart cookie, said Jace. </w:t>
      </w:r>
      <w:r w:rsidR="009A27F4">
        <w:t>What are we going to do now?</w:t>
      </w:r>
    </w:p>
    <w:p w14:paraId="53C2C564" w14:textId="721B6DC2" w:rsidR="00CD2480" w:rsidRDefault="00CD2480" w:rsidP="00926B89">
      <w:pPr>
        <w:spacing w:after="0"/>
      </w:pPr>
    </w:p>
    <w:p w14:paraId="60CCB329" w14:textId="1477ABFD" w:rsidR="00CD2480" w:rsidRDefault="00CD2480" w:rsidP="00CD2480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30</w:t>
      </w:r>
      <w:r>
        <w:t>:</w:t>
      </w:r>
    </w:p>
    <w:p w14:paraId="451F03EA" w14:textId="77777777" w:rsidR="00926B89" w:rsidRDefault="009A27F4" w:rsidP="00926B89">
      <w:pPr>
        <w:pBdr>
          <w:bottom w:val="single" w:sz="6" w:space="1" w:color="auto"/>
        </w:pBdr>
        <w:spacing w:after="0"/>
      </w:pPr>
      <w:r>
        <w:t>Cam replied we are going to go home</w:t>
      </w:r>
      <w:r w:rsidR="00926B89">
        <w:t>,</w:t>
      </w:r>
      <w:r>
        <w:t xml:space="preserve"> baby brother. I think I would have a hard time explaining to mom and dad how if you got eaten by a dinosaur</w:t>
      </w:r>
      <w:r w:rsidR="00926B89">
        <w:t xml:space="preserve"> or a winged reptile</w:t>
      </w:r>
      <w:r>
        <w:t>.</w:t>
      </w:r>
    </w:p>
    <w:p w14:paraId="366E1B4D" w14:textId="391A17B0" w:rsidR="00CD2480" w:rsidRDefault="00CD2480" w:rsidP="00926B89">
      <w:pPr>
        <w:spacing w:after="0"/>
      </w:pPr>
    </w:p>
    <w:p w14:paraId="0C8845C5" w14:textId="236346A6" w:rsidR="00CD2480" w:rsidRDefault="00CD2480" w:rsidP="00CD2480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31</w:t>
      </w:r>
      <w:r>
        <w:t>:</w:t>
      </w:r>
    </w:p>
    <w:p w14:paraId="225CA3E1" w14:textId="593A1807" w:rsidR="00926B89" w:rsidRDefault="00926B89" w:rsidP="00926B89">
      <w:pPr>
        <w:spacing w:after="0"/>
      </w:pPr>
      <w:r>
        <w:t>Cam pushed the red button. Just like that</w:t>
      </w:r>
      <w:r w:rsidR="00CD2480">
        <w:t>,</w:t>
      </w:r>
      <w:r>
        <w:t xml:space="preserve"> the boys were home again as if they </w:t>
      </w:r>
      <w:r w:rsidR="00CD2480">
        <w:t>had never</w:t>
      </w:r>
      <w:r>
        <w:t xml:space="preserve"> left.</w:t>
      </w:r>
    </w:p>
    <w:p w14:paraId="595A264B" w14:textId="77777777" w:rsidR="00CD2480" w:rsidRDefault="00CD2480" w:rsidP="00926B89">
      <w:pPr>
        <w:spacing w:after="0"/>
      </w:pPr>
    </w:p>
    <w:p w14:paraId="727BEA07" w14:textId="63DDB629" w:rsidR="00CD2480" w:rsidRDefault="00CD2480" w:rsidP="00CD2480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32</w:t>
      </w:r>
      <w:r>
        <w:t>:</w:t>
      </w:r>
    </w:p>
    <w:p w14:paraId="18C913A1" w14:textId="031F13E8" w:rsidR="009A27F4" w:rsidRDefault="00926B89" w:rsidP="00926B89">
      <w:pPr>
        <w:pBdr>
          <w:bottom w:val="single" w:sz="6" w:space="1" w:color="auto"/>
        </w:pBdr>
        <w:spacing w:after="0"/>
      </w:pPr>
      <w:r>
        <w:t>That was fun said Jace. When can we take another trip again</w:t>
      </w:r>
      <w:r w:rsidR="00CD2480">
        <w:t>?</w:t>
      </w:r>
      <w:r>
        <w:t xml:space="preserve"> </w:t>
      </w:r>
    </w:p>
    <w:p w14:paraId="7D63DAD6" w14:textId="7ACF4344" w:rsidR="00CD2480" w:rsidRDefault="00CD2480" w:rsidP="00926B89">
      <w:pPr>
        <w:spacing w:after="0"/>
      </w:pPr>
    </w:p>
    <w:p w14:paraId="52D496AE" w14:textId="7CFE36DF" w:rsidR="00CD2480" w:rsidRDefault="00CD2480" w:rsidP="00CD2480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33</w:t>
      </w:r>
      <w:r>
        <w:t>:</w:t>
      </w:r>
    </w:p>
    <w:p w14:paraId="4257BC1B" w14:textId="3F8BF489" w:rsidR="00926B89" w:rsidRDefault="00926B89" w:rsidP="00926B89">
      <w:pPr>
        <w:spacing w:after="0"/>
      </w:pPr>
      <w:r>
        <w:t xml:space="preserve">Cam said, well I always wanted to take a trip to the ice age. </w:t>
      </w:r>
    </w:p>
    <w:p w14:paraId="7730F86B" w14:textId="2CB71A1B" w:rsidR="00CD2480" w:rsidRDefault="00CD2480" w:rsidP="00926B89">
      <w:pPr>
        <w:spacing w:after="0"/>
      </w:pPr>
    </w:p>
    <w:p w14:paraId="4DEFA04E" w14:textId="74DC8BDC" w:rsidR="00CD2480" w:rsidRDefault="00CD2480" w:rsidP="00CD2480">
      <w:pPr>
        <w:spacing w:after="0"/>
      </w:pPr>
      <w:r w:rsidRPr="00926B89">
        <w:rPr>
          <w:b/>
          <w:bCs/>
        </w:rPr>
        <w:t xml:space="preserve">Page </w:t>
      </w:r>
      <w:r>
        <w:rPr>
          <w:b/>
          <w:bCs/>
        </w:rPr>
        <w:t>34</w:t>
      </w:r>
      <w:r>
        <w:t>:</w:t>
      </w:r>
    </w:p>
    <w:p w14:paraId="13C1F661" w14:textId="77777777" w:rsidR="00CD2480" w:rsidRDefault="00CD2480" w:rsidP="00CD2480">
      <w:pPr>
        <w:pBdr>
          <w:bottom w:val="single" w:sz="6" w:space="1" w:color="auto"/>
        </w:pBdr>
        <w:spacing w:after="0"/>
      </w:pPr>
      <w:r>
        <w:t>&lt;Illustration only&gt;</w:t>
      </w:r>
    </w:p>
    <w:p w14:paraId="077153C1" w14:textId="5E1E5D56" w:rsidR="00CD2480" w:rsidRDefault="00CD2480" w:rsidP="00926B89">
      <w:pPr>
        <w:spacing w:after="0"/>
      </w:pPr>
    </w:p>
    <w:p w14:paraId="46468EB3" w14:textId="77777777" w:rsidR="00357A69" w:rsidRDefault="00357A69" w:rsidP="00926B89">
      <w:pPr>
        <w:spacing w:after="0"/>
      </w:pPr>
    </w:p>
    <w:p w14:paraId="622AA585" w14:textId="38C7866E" w:rsidR="00A52E29" w:rsidRDefault="00A52E29" w:rsidP="00926B89">
      <w:pPr>
        <w:spacing w:after="0"/>
      </w:pPr>
      <w:r>
        <w:t xml:space="preserve"> </w:t>
      </w:r>
    </w:p>
    <w:p w14:paraId="37DFCDB9" w14:textId="1FE40860" w:rsidR="00EF22F8" w:rsidRDefault="00EF22F8"/>
    <w:p w14:paraId="19C38E04" w14:textId="77777777" w:rsidR="00EF22F8" w:rsidRDefault="00EF22F8"/>
    <w:sectPr w:rsidR="00EF2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sDA2MTGxMLUwtjBX0lEKTi0uzszPAykwrAUAlHbFISwAAAA="/>
  </w:docVars>
  <w:rsids>
    <w:rsidRoot w:val="00EF22F8"/>
    <w:rsid w:val="000709AF"/>
    <w:rsid w:val="000A71E8"/>
    <w:rsid w:val="00357A69"/>
    <w:rsid w:val="003B1361"/>
    <w:rsid w:val="00926B89"/>
    <w:rsid w:val="009345DF"/>
    <w:rsid w:val="00961511"/>
    <w:rsid w:val="009A27F4"/>
    <w:rsid w:val="00A52E29"/>
    <w:rsid w:val="00CA7D45"/>
    <w:rsid w:val="00CD2480"/>
    <w:rsid w:val="00EF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8AAC1"/>
  <w15:chartTrackingRefBased/>
  <w15:docId w15:val="{6C140A60-E2D8-4C0B-A8A4-363304F81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Sisneros</dc:creator>
  <cp:keywords/>
  <dc:description/>
  <cp:lastModifiedBy>Kenneth Sisneros</cp:lastModifiedBy>
  <cp:revision>4</cp:revision>
  <dcterms:created xsi:type="dcterms:W3CDTF">2022-11-12T06:32:00Z</dcterms:created>
  <dcterms:modified xsi:type="dcterms:W3CDTF">2022-11-1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846e68-bcae-4701-8ab0-91f833eb78d4</vt:lpwstr>
  </property>
</Properties>
</file>